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08B1D" w14:textId="28ED94C4" w:rsidR="00E56881" w:rsidRDefault="00070C81">
      <w:pPr>
        <w:rPr>
          <w:sz w:val="28"/>
          <w:szCs w:val="28"/>
        </w:rPr>
      </w:pPr>
      <w:r>
        <w:rPr>
          <w:sz w:val="28"/>
          <w:szCs w:val="28"/>
        </w:rPr>
        <w:t>17./18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ast Simple i Continuou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6.r</w:t>
      </w:r>
    </w:p>
    <w:p w14:paraId="3D70DC86" w14:textId="2DC8D8CC" w:rsidR="00070C81" w:rsidRDefault="00070C81">
      <w:pPr>
        <w:rPr>
          <w:sz w:val="28"/>
          <w:szCs w:val="28"/>
        </w:rPr>
      </w:pPr>
    </w:p>
    <w:p w14:paraId="0D31D4F7" w14:textId="5EC7A207" w:rsidR="00070C81" w:rsidRDefault="004C322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ragi moji,</w:t>
      </w:r>
    </w:p>
    <w:p w14:paraId="6890409A" w14:textId="3B2A6EB7" w:rsidR="004C3223" w:rsidRDefault="004C322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znam da smo ovo ponavljali prošlog tjedna, ali vježbajmo još malo.</w:t>
      </w:r>
    </w:p>
    <w:p w14:paraId="65E62D1B" w14:textId="5248B12E" w:rsidR="004C3223" w:rsidRDefault="004C322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Zasad ne morate ništa pisati u bilježnice, ali prođite online igre do kojih vode ove poveznice:</w:t>
      </w:r>
    </w:p>
    <w:p w14:paraId="0A469AE0" w14:textId="77777777" w:rsidR="00E762A8" w:rsidRDefault="00E762A8">
      <w:pPr>
        <w:rPr>
          <w:b/>
          <w:bCs/>
          <w:sz w:val="28"/>
          <w:szCs w:val="28"/>
        </w:rPr>
      </w:pPr>
    </w:p>
    <w:p w14:paraId="31AC1005" w14:textId="53BA569F" w:rsidR="00E762A8" w:rsidRDefault="00E762A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RREGULAR VERBS:</w:t>
      </w:r>
    </w:p>
    <w:p w14:paraId="2E99EA07" w14:textId="0C1B9087" w:rsidR="001B2315" w:rsidRDefault="001B2315" w:rsidP="001B231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rugi stupac glagola (šareni papiri)</w:t>
      </w:r>
    </w:p>
    <w:p w14:paraId="105D279D" w14:textId="1CF3E58F" w:rsidR="00E762A8" w:rsidRPr="00E762A8" w:rsidRDefault="001B2315">
      <w:pPr>
        <w:rPr>
          <w:b/>
          <w:bCs/>
          <w:sz w:val="28"/>
          <w:szCs w:val="28"/>
        </w:rPr>
      </w:pPr>
      <w:hyperlink r:id="rId4" w:history="1">
        <w:r>
          <w:rPr>
            <w:rStyle w:val="Hiperveza"/>
          </w:rPr>
          <w:t>http://www.koalatext.com/public/index.php/unitsv2/777</w:t>
        </w:r>
      </w:hyperlink>
    </w:p>
    <w:p w14:paraId="733D37F2" w14:textId="32F1F0E6" w:rsidR="00E762A8" w:rsidRDefault="00E762A8"/>
    <w:p w14:paraId="06B38525" w14:textId="18844318" w:rsidR="00E762A8" w:rsidRDefault="00E762A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ST  SIMPLE:</w:t>
      </w:r>
    </w:p>
    <w:p w14:paraId="250E9E1A" w14:textId="614ADD40" w:rsidR="001B2315" w:rsidRDefault="001B2315" w:rsidP="001B231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  watchED  a  movie  yesterday.</w:t>
      </w:r>
    </w:p>
    <w:p w14:paraId="1016CCD3" w14:textId="0E31EF71" w:rsidR="001B2315" w:rsidRDefault="001B2315" w:rsidP="001B231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D you  WATCH a movie yesterday?</w:t>
      </w:r>
    </w:p>
    <w:p w14:paraId="2CBB70F5" w14:textId="721CD2C6" w:rsidR="001B2315" w:rsidRDefault="001B2315" w:rsidP="001B231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  DIDN'T  WATCH a movie yesterday.</w:t>
      </w:r>
      <w:bookmarkStart w:id="0" w:name="_GoBack"/>
      <w:bookmarkEnd w:id="0"/>
    </w:p>
    <w:p w14:paraId="08E64912" w14:textId="07D3E256" w:rsidR="00E762A8" w:rsidRPr="00E762A8" w:rsidRDefault="00E762A8">
      <w:pPr>
        <w:rPr>
          <w:b/>
          <w:bCs/>
          <w:sz w:val="28"/>
          <w:szCs w:val="28"/>
        </w:rPr>
      </w:pPr>
      <w:hyperlink r:id="rId5" w:history="1">
        <w:r>
          <w:rPr>
            <w:rStyle w:val="Hiperveza"/>
          </w:rPr>
          <w:t>http://www.koalatext.com/public/index.php/unitsv2/772</w:t>
        </w:r>
      </w:hyperlink>
    </w:p>
    <w:p w14:paraId="5240D390" w14:textId="1C0116BA" w:rsidR="00E762A8" w:rsidRDefault="00E762A8">
      <w:pPr>
        <w:rPr>
          <w:b/>
          <w:bCs/>
          <w:sz w:val="28"/>
          <w:szCs w:val="28"/>
        </w:rPr>
      </w:pPr>
    </w:p>
    <w:p w14:paraId="70D1A81F" w14:textId="5DC8F0F8" w:rsidR="00E762A8" w:rsidRDefault="00E762A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ST CONTINUOUS:</w:t>
      </w:r>
    </w:p>
    <w:p w14:paraId="00D1452C" w14:textId="7B83AEF7" w:rsidR="00E762A8" w:rsidRDefault="00E762A8" w:rsidP="00E762A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as  /  were  +  glagolING</w:t>
      </w:r>
    </w:p>
    <w:p w14:paraId="05DC4327" w14:textId="7E685E82" w:rsidR="00E762A8" w:rsidRPr="004C3223" w:rsidRDefault="00E762A8" w:rsidP="00E762A8">
      <w:pPr>
        <w:rPr>
          <w:b/>
          <w:bCs/>
          <w:sz w:val="28"/>
          <w:szCs w:val="28"/>
        </w:rPr>
      </w:pPr>
      <w:hyperlink r:id="rId6" w:history="1">
        <w:r>
          <w:rPr>
            <w:rStyle w:val="Hiperveza"/>
          </w:rPr>
          <w:t>http://www.koalatext.com/public/index.php/unitsv2/779</w:t>
        </w:r>
      </w:hyperlink>
    </w:p>
    <w:sectPr w:rsidR="00E762A8" w:rsidRPr="004C32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zSzNDY3NjaxNDFQ0lEKTi0uzszPAykwrAUA30ePaiwAAAA="/>
  </w:docVars>
  <w:rsids>
    <w:rsidRoot w:val="00E579BA"/>
    <w:rsid w:val="00070C81"/>
    <w:rsid w:val="001B2315"/>
    <w:rsid w:val="004C3223"/>
    <w:rsid w:val="00BA3272"/>
    <w:rsid w:val="00E56881"/>
    <w:rsid w:val="00E579BA"/>
    <w:rsid w:val="00E76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FF721"/>
  <w15:chartTrackingRefBased/>
  <w15:docId w15:val="{67080FDF-3D44-43DC-8A96-02A1DA914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semiHidden/>
    <w:unhideWhenUsed/>
    <w:rsid w:val="00E762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koalatext.com/public/index.php/unitsv2/779" TargetMode="External"/><Relationship Id="rId5" Type="http://schemas.openxmlformats.org/officeDocument/2006/relationships/hyperlink" Target="http://www.koalatext.com/public/index.php/unitsv2/772" TargetMode="External"/><Relationship Id="rId4" Type="http://schemas.openxmlformats.org/officeDocument/2006/relationships/hyperlink" Target="http://www.koalatext.com/public/index.php/unitsv2/777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5</cp:revision>
  <dcterms:created xsi:type="dcterms:W3CDTF">2020-03-16T19:48:00Z</dcterms:created>
  <dcterms:modified xsi:type="dcterms:W3CDTF">2020-03-16T21:26:00Z</dcterms:modified>
</cp:coreProperties>
</file>